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rubis écarlat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Dispose of contents/container in ... (... in accordance with local/regional/national or internation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benzyl alcohol, methyl atrar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tra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707-4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5-193-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trarate (4707-4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bodyweight Animal: ra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methyl atrarate (4707-47-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 717 mg/kg bodyweight Animal: rat, Animal sex: 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 1175 mg/kg bodyweight Animal: rat, Animal sex: fe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rubis écarlat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trarate (4707-4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not specified</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3.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rubis écarlat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trarate (4707-4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benzyl alcohol, methyl atrarat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3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3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rubis écarlat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rubis écarlat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30/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8DBC123-7CE0-4279-920C-4A7B97BA92E8}"/>
</file>

<file path=customXml/itemProps3.xml><?xml version="1.0" encoding="utf-8"?>
<ds:datastoreItem xmlns:ds="http://schemas.openxmlformats.org/officeDocument/2006/customXml" ds:itemID="{E32E2237-D85E-4A52-B213-E006CC1C6995}"/>
</file>

<file path=customXml/itemProps4.xml><?xml version="1.0" encoding="utf-8"?>
<ds:datastoreItem xmlns:ds="http://schemas.openxmlformats.org/officeDocument/2006/customXml" ds:itemID="{67274C86-8537-434B-8FC5-5394FDA10F7A}"/>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